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2D229" w14:textId="77777777" w:rsidR="007A3BC9" w:rsidRDefault="00000000">
      <w:pPr>
        <w:pStyle w:val="Tittel"/>
      </w:pPr>
      <w:r>
        <w:t>Seminaropppgave 1</w:t>
      </w:r>
    </w:p>
    <w:p w14:paraId="0E2563C9" w14:textId="77777777" w:rsidR="007A3BC9" w:rsidRDefault="00000000">
      <w:pPr>
        <w:pStyle w:val="Author"/>
      </w:pPr>
      <w:r>
        <w:t>Torkel</w:t>
      </w:r>
    </w:p>
    <w:p w14:paraId="4B71D748" w14:textId="77777777" w:rsidR="007A3BC9" w:rsidRDefault="00000000">
      <w:pPr>
        <w:pStyle w:val="Dato"/>
      </w:pPr>
      <w:r>
        <w:t>2022-10-05</w:t>
      </w:r>
    </w:p>
    <w:p w14:paraId="695CC703" w14:textId="77777777" w:rsidR="007A3BC9" w:rsidRDefault="00000000">
      <w:pPr>
        <w:pStyle w:val="Overskrift1"/>
      </w:pPr>
      <w:bookmarkStart w:id="0" w:name="oppgave-1"/>
      <w:r>
        <w:t>Oppgave 1</w:t>
      </w:r>
    </w:p>
    <w:p w14:paraId="274BA079" w14:textId="77777777" w:rsidR="007A3BC9" w:rsidRDefault="00000000">
      <w:pPr>
        <w:pStyle w:val="FirstParagraph"/>
      </w:pPr>
      <w:r>
        <w:t>Det er 15 varibler og 1816 observasjoner.</w:t>
      </w:r>
    </w:p>
    <w:p w14:paraId="1B580864" w14:textId="77777777" w:rsidR="007A3BC9" w:rsidRDefault="00000000">
      <w:pPr>
        <w:pStyle w:val="Brdtekst"/>
      </w:pPr>
      <w:r>
        <w:t>Variablene heter height, weight, male, earn, earnk, ethnicity, education, mother_education, father_education, walk, exercise, smokenow, tense, angry, age</w:t>
      </w:r>
    </w:p>
    <w:p w14:paraId="1B46B447" w14:textId="77777777" w:rsidR="007A3BC9" w:rsidRDefault="00000000">
      <w:pPr>
        <w:pStyle w:val="Brdtekst"/>
      </w:pPr>
      <w:r>
        <w:t xml:space="preserve">Kan sees gjennom </w:t>
      </w:r>
      <w:r>
        <w:rPr>
          <w:b/>
          <w:bCs/>
          <w:i/>
          <w:iCs/>
        </w:rPr>
        <w:t>names()</w:t>
      </w:r>
    </w:p>
    <w:p w14:paraId="027EDA5E" w14:textId="77777777" w:rsidR="007A3BC9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earnings)</w:t>
      </w:r>
    </w:p>
    <w:p w14:paraId="578C0211" w14:textId="77777777" w:rsidR="007A3BC9" w:rsidRDefault="00000000">
      <w:pPr>
        <w:pStyle w:val="SourceCode"/>
      </w:pPr>
      <w:r>
        <w:rPr>
          <w:rStyle w:val="VerbatimChar"/>
        </w:rPr>
        <w:t xml:space="preserve">##  [1] "height"           "weight"           "male"             "earn"            </w:t>
      </w:r>
      <w:r>
        <w:br/>
      </w:r>
      <w:r>
        <w:rPr>
          <w:rStyle w:val="VerbatimChar"/>
        </w:rPr>
        <w:t>##  [5] "earnk"            "ethnicity"        "education"        "mother_education"</w:t>
      </w:r>
      <w:r>
        <w:br/>
      </w:r>
      <w:r>
        <w:rPr>
          <w:rStyle w:val="VerbatimChar"/>
        </w:rPr>
        <w:t xml:space="preserve">##  [9] "father_education" "walk"             "exercise"         "smokenow"        </w:t>
      </w:r>
      <w:r>
        <w:br/>
      </w:r>
      <w:r>
        <w:rPr>
          <w:rStyle w:val="VerbatimChar"/>
        </w:rPr>
        <w:t>## [13] "tense"            "angry"            "age"</w:t>
      </w:r>
    </w:p>
    <w:p w14:paraId="31382FAE" w14:textId="77777777" w:rsidR="007A3BC9" w:rsidRDefault="00000000">
      <w:pPr>
        <w:pStyle w:val="Overskrift1"/>
      </w:pPr>
      <w:bookmarkStart w:id="1" w:name="oppgave-2"/>
      <w:bookmarkEnd w:id="0"/>
      <w:r>
        <w:t>Oppgave 2</w:t>
      </w:r>
    </w:p>
    <w:p w14:paraId="5389E719" w14:textId="77777777" w:rsidR="007A3BC9" w:rsidRDefault="00000000">
      <w:pPr>
        <w:pStyle w:val="FirstParagraph"/>
      </w:pPr>
      <w:r>
        <w:t xml:space="preserve">Lager et densityplot med </w:t>
      </w:r>
      <w:r>
        <w:rPr>
          <w:b/>
          <w:bCs/>
          <w:i/>
          <w:iCs/>
        </w:rPr>
        <w:t>ggplot</w:t>
      </w:r>
      <w:r>
        <w:t xml:space="preserve"> og </w:t>
      </w:r>
      <w:r>
        <w:rPr>
          <w:b/>
          <w:bCs/>
          <w:i/>
          <w:iCs/>
        </w:rPr>
        <w:t>geom_density</w:t>
      </w:r>
    </w:p>
    <w:p w14:paraId="6C738F75" w14:textId="77777777" w:rsidR="007A3BC9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=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arn </w:t>
      </w:r>
      <w:r>
        <w:rPr>
          <w:rStyle w:val="OtherTok"/>
        </w:rPr>
        <w:t>&lt;-</w:t>
      </w:r>
      <w:r>
        <w:rPr>
          <w:rStyle w:val="NormalTok"/>
        </w:rPr>
        <w:t xml:space="preserve"> earnings</w:t>
      </w:r>
      <w:r>
        <w:rPr>
          <w:rStyle w:val="SpecialCharTok"/>
        </w:rPr>
        <w:t>$</w:t>
      </w:r>
      <w:r>
        <w:rPr>
          <w:rStyle w:val="NormalTok"/>
        </w:rPr>
        <w:t>earn</w:t>
      </w:r>
      <w:r>
        <w:br/>
      </w:r>
      <w:r>
        <w:rPr>
          <w:rStyle w:val="NormalTok"/>
        </w:rPr>
        <w:t xml:space="preserve">earn.dens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arning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earn) )</w:t>
      </w:r>
      <w:r>
        <w:br/>
      </w:r>
      <w:r>
        <w:rPr>
          <w:rStyle w:val="FunctionTok"/>
        </w:rPr>
        <w:t>show</w:t>
      </w:r>
      <w:r>
        <w:rPr>
          <w:rStyle w:val="NormalTok"/>
        </w:rPr>
        <w:t>(earn.density)</w:t>
      </w:r>
    </w:p>
    <w:p w14:paraId="2853727E" w14:textId="77777777" w:rsidR="007A3B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F75903" wp14:editId="441EB17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eminaroppgave-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C1056" w14:textId="77777777" w:rsidR="007A3BC9" w:rsidRDefault="00000000">
      <w:pPr>
        <w:pStyle w:val="Overskrift1"/>
      </w:pPr>
      <w:bookmarkStart w:id="2" w:name="oppgave-2.2"/>
      <w:bookmarkEnd w:id="1"/>
      <w:r>
        <w:t>Oppgave 2.2</w:t>
      </w:r>
    </w:p>
    <w:p w14:paraId="7AEB6E6F" w14:textId="77777777" w:rsidR="007A3BC9" w:rsidRDefault="00000000">
      <w:pPr>
        <w:pStyle w:val="FirstParagraph"/>
      </w:pPr>
      <w:r>
        <w:t>Har vurdert at det ikke er nødvendig</w:t>
      </w:r>
    </w:p>
    <w:p w14:paraId="34F88532" w14:textId="77777777" w:rsidR="007A3BC9" w:rsidRDefault="00000000">
      <w:pPr>
        <w:pStyle w:val="Overskrift1"/>
      </w:pPr>
      <w:bookmarkStart w:id="3" w:name="oppgave-3"/>
      <w:bookmarkEnd w:id="2"/>
      <w:r>
        <w:t>Oppgave 3</w:t>
      </w:r>
    </w:p>
    <w:p w14:paraId="3D1AA628" w14:textId="77777777" w:rsidR="007A3BC9" w:rsidRDefault="00000000">
      <w:pPr>
        <w:pStyle w:val="FirstParagraph"/>
      </w:pPr>
      <w:r>
        <w:t xml:space="preserve">Lager en ny faktorvariabel </w:t>
      </w:r>
      <w:r>
        <w:rPr>
          <w:b/>
          <w:bCs/>
          <w:i/>
          <w:iCs/>
        </w:rPr>
        <w:t>male.f</w:t>
      </w:r>
      <w:r>
        <w:t xml:space="preserve"> fra variabelen </w:t>
      </w:r>
      <w:r>
        <w:rPr>
          <w:b/>
          <w:bCs/>
          <w:i/>
          <w:iCs/>
        </w:rPr>
        <w:t>male</w:t>
      </w:r>
      <w:r>
        <w:t xml:space="preserve"> i </w:t>
      </w:r>
      <w:r>
        <w:rPr>
          <w:b/>
          <w:bCs/>
          <w:i/>
          <w:iCs/>
        </w:rPr>
        <w:t>earnings</w:t>
      </w:r>
      <w:r>
        <w:t xml:space="preserve"> hvor 1 = male og 0 er female</w:t>
      </w:r>
    </w:p>
    <w:p w14:paraId="426521F3" w14:textId="77777777" w:rsidR="007A3BC9" w:rsidRDefault="00000000">
      <w:pPr>
        <w:pStyle w:val="SourceCode"/>
      </w:pPr>
      <w:r>
        <w:rPr>
          <w:rStyle w:val="NormalTok"/>
        </w:rPr>
        <w:t>earnings</w:t>
      </w:r>
      <w:r>
        <w:rPr>
          <w:rStyle w:val="SpecialCharTok"/>
        </w:rPr>
        <w:t>$</w:t>
      </w:r>
      <w:r>
        <w:rPr>
          <w:rStyle w:val="NormalTok"/>
        </w:rPr>
        <w:t xml:space="preserve">male.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earnings</w:t>
      </w:r>
      <w:r>
        <w:rPr>
          <w:rStyle w:val="SpecialCharTok"/>
        </w:rPr>
        <w:t>$</w:t>
      </w:r>
      <w:r>
        <w:rPr>
          <w:rStyle w:val="NormalTok"/>
        </w:rPr>
        <w:t xml:space="preserve">male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)</w:t>
      </w:r>
    </w:p>
    <w:p w14:paraId="3CD443D0" w14:textId="77777777" w:rsidR="007A3BC9" w:rsidRDefault="00000000">
      <w:pPr>
        <w:pStyle w:val="Overskrift1"/>
      </w:pPr>
      <w:bookmarkStart w:id="4" w:name="oppgave-3b"/>
      <w:bookmarkEnd w:id="3"/>
      <w:r>
        <w:t>Oppgave 3b</w:t>
      </w:r>
    </w:p>
    <w:p w14:paraId="363A68EA" w14:textId="77777777" w:rsidR="007A3BC9" w:rsidRDefault="00000000">
      <w:pPr>
        <w:pStyle w:val="FirstParagraph"/>
      </w:pPr>
      <w:r>
        <w:t>Her er det nye plottet, basert på de to kjønnene. Man ser at det er flere kvinner med lav inntekt, og flere menn med høy inntekt.</w:t>
      </w:r>
    </w:p>
    <w:p w14:paraId="79D7B77D" w14:textId="77777777" w:rsidR="007A3BC9" w:rsidRDefault="00000000">
      <w:pPr>
        <w:pStyle w:val="SourceCode"/>
      </w:pPr>
      <w:r>
        <w:rPr>
          <w:rStyle w:val="NormalTok"/>
        </w:rPr>
        <w:t xml:space="preserve">earn.densit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earnings, </w:t>
      </w:r>
      <w:r>
        <w:rPr>
          <w:rStyle w:val="FunctionTok"/>
        </w:rPr>
        <w:t>aes</w:t>
      </w:r>
      <w:r>
        <w:rPr>
          <w:rStyle w:val="NormalTok"/>
        </w:rPr>
        <w:t xml:space="preserve">(earn, </w:t>
      </w:r>
      <w:r>
        <w:rPr>
          <w:rStyle w:val="AttributeTok"/>
        </w:rPr>
        <w:t>color=</w:t>
      </w:r>
      <w:r>
        <w:rPr>
          <w:rStyle w:val="NormalTok"/>
        </w:rPr>
        <w:t xml:space="preserve">male.f, </w:t>
      </w:r>
      <w:r>
        <w:rPr>
          <w:rStyle w:val="AttributeTok"/>
        </w:rPr>
        <w:t>fill=</w:t>
      </w:r>
      <w:r>
        <w:rPr>
          <w:rStyle w:val="NormalTok"/>
        </w:rPr>
        <w:t xml:space="preserve">male.f)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how</w:t>
      </w:r>
      <w:r>
        <w:rPr>
          <w:rStyle w:val="NormalTok"/>
        </w:rPr>
        <w:t>(earn.density2)</w:t>
      </w:r>
    </w:p>
    <w:p w14:paraId="63A7387C" w14:textId="77777777" w:rsidR="007A3B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89FE83" wp14:editId="10F5C5DA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eminaroppgave-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2ED37A" w14:textId="77777777" w:rsidR="007A3BC9" w:rsidRDefault="00000000">
      <w:pPr>
        <w:pStyle w:val="Overskrift1"/>
      </w:pPr>
      <w:bookmarkStart w:id="5" w:name="oppage-3c"/>
      <w:bookmarkEnd w:id="4"/>
      <w:r>
        <w:t>Oppage 3c</w:t>
      </w:r>
    </w:p>
    <w:p w14:paraId="1C73AE6A" w14:textId="77777777" w:rsidR="007A3BC9" w:rsidRDefault="00000000">
      <w:pPr>
        <w:pStyle w:val="FirstParagraph"/>
      </w:pPr>
      <w:r>
        <w:t>Plottet viser hvor mange som har hva slags lønn, og sammenlikner menn og kvinner, med en strek for medianlønnen i datasettet. Får ikke til å lage median gitt kjønn :(</w:t>
      </w:r>
    </w:p>
    <w:p w14:paraId="1CF6C9BD" w14:textId="77777777" w:rsidR="007A3BC9" w:rsidRDefault="00000000">
      <w:pPr>
        <w:pStyle w:val="SourceCode"/>
      </w:pPr>
      <w:r>
        <w:rPr>
          <w:rStyle w:val="NormalTok"/>
        </w:rPr>
        <w:t xml:space="preserve">earn.density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earn),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 </w:t>
      </w:r>
    </w:p>
    <w:p w14:paraId="42A61819" w14:textId="77777777" w:rsidR="007A3B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B40301" wp14:editId="77E409C9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seminaroppgave-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7A3BC9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7E093" w14:textId="77777777" w:rsidR="00892C9E" w:rsidRDefault="00892C9E">
      <w:pPr>
        <w:spacing w:after="0"/>
      </w:pPr>
      <w:r>
        <w:separator/>
      </w:r>
    </w:p>
  </w:endnote>
  <w:endnote w:type="continuationSeparator" w:id="0">
    <w:p w14:paraId="609DD944" w14:textId="77777777" w:rsidR="00892C9E" w:rsidRDefault="00892C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6E362" w14:textId="77777777" w:rsidR="00892C9E" w:rsidRDefault="00892C9E">
      <w:r>
        <w:separator/>
      </w:r>
    </w:p>
  </w:footnote>
  <w:footnote w:type="continuationSeparator" w:id="0">
    <w:p w14:paraId="261F2FA7" w14:textId="77777777" w:rsidR="00892C9E" w:rsidRDefault="00892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A249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38175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3BC9"/>
    <w:rsid w:val="00311BB7"/>
    <w:rsid w:val="007A3BC9"/>
    <w:rsid w:val="00892C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B019CD9"/>
  <w15:docId w15:val="{5C32392D-0484-704B-8E97-F3250BDD2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22</Words>
  <Characters>1303</Characters>
  <Application>Microsoft Office Word</Application>
  <DocSecurity>0</DocSecurity>
  <Lines>23</Lines>
  <Paragraphs>10</Paragraphs>
  <ScaleCrop>false</ScaleCrop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opppgave 1</dc:title>
  <dc:creator>Torkel</dc:creator>
  <cp:keywords/>
  <cp:lastModifiedBy>Torkel Veggeland</cp:lastModifiedBy>
  <cp:revision>2</cp:revision>
  <dcterms:created xsi:type="dcterms:W3CDTF">2022-10-10T21:41:00Z</dcterms:created>
  <dcterms:modified xsi:type="dcterms:W3CDTF">2022-10-10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5</vt:lpwstr>
  </property>
  <property fmtid="{D5CDD505-2E9C-101B-9397-08002B2CF9AE}" pid="3" name="output">
    <vt:lpwstr/>
  </property>
</Properties>
</file>